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009FD3" w14:textId="77777777" w:rsidR="004B654C" w:rsidRPr="004B654C" w:rsidRDefault="004B654C" w:rsidP="004B654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B654C">
        <w:rPr>
          <w:rFonts w:eastAsia="Arial"/>
          <w:b/>
          <w:lang w:val="es-AR" w:eastAsia="es-AR"/>
        </w:rPr>
        <w:t>REGISTRADO BAJO CDCIC-141/25</w:t>
      </w:r>
    </w:p>
    <w:p w14:paraId="6B002503" w14:textId="77777777" w:rsidR="004B654C" w:rsidRPr="004B654C" w:rsidRDefault="004B654C" w:rsidP="004B654C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4B654C">
        <w:rPr>
          <w:b/>
          <w:snapToGrid w:val="0"/>
          <w:szCs w:val="20"/>
          <w:lang w:val="es-AR" w:eastAsia="es-ES"/>
        </w:rPr>
        <w:t>Corresponde al Expe. Nº 0779/11</w:t>
      </w:r>
    </w:p>
    <w:p w14:paraId="7F98D4BE" w14:textId="77777777" w:rsidR="004B654C" w:rsidRPr="004B654C" w:rsidRDefault="004B654C" w:rsidP="004B654C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</w:p>
    <w:p w14:paraId="25266DCB" w14:textId="73F7FA99" w:rsidR="004B654C" w:rsidRPr="004B654C" w:rsidRDefault="004B654C" w:rsidP="004B654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B654C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3 de mayo de 2025</w:t>
      </w:r>
      <w:bookmarkStart w:id="0" w:name="_GoBack"/>
      <w:bookmarkEnd w:id="0"/>
    </w:p>
    <w:p w14:paraId="4E4EC675" w14:textId="77777777" w:rsidR="004B654C" w:rsidRPr="004B654C" w:rsidRDefault="004B654C" w:rsidP="004B654C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3F205BCF" w14:textId="77777777" w:rsidR="004B654C" w:rsidRPr="004B654C" w:rsidRDefault="004B654C" w:rsidP="004B654C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4B654C">
        <w:rPr>
          <w:rFonts w:eastAsia="Arial"/>
          <w:b/>
          <w:lang w:val="es-AR" w:eastAsia="es-AR"/>
        </w:rPr>
        <w:t xml:space="preserve">VISTO: </w:t>
      </w:r>
    </w:p>
    <w:p w14:paraId="576EDDDA" w14:textId="77777777" w:rsidR="004B654C" w:rsidRPr="004B654C" w:rsidRDefault="004B654C" w:rsidP="004B654C">
      <w:pPr>
        <w:tabs>
          <w:tab w:val="left" w:pos="851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4B654C">
        <w:rPr>
          <w:rFonts w:eastAsia="Arial"/>
          <w:lang w:val="es-AR" w:eastAsia="es-AR"/>
        </w:rPr>
        <w:t xml:space="preserve"> </w:t>
      </w:r>
      <w:r w:rsidRPr="004B654C">
        <w:rPr>
          <w:rFonts w:eastAsia="Arial"/>
          <w:lang w:val="es-AR" w:eastAsia="es-AR"/>
        </w:rPr>
        <w:tab/>
      </w:r>
      <w:r w:rsidRPr="004B654C">
        <w:rPr>
          <w:rFonts w:eastAsia="Arial"/>
          <w:lang w:val="es-ES_tradnl" w:eastAsia="es-AR"/>
        </w:rPr>
        <w:t xml:space="preserve">La resolución DCIC-004/25 emanada por la Dirección del Departamento de Ciencias e Ingeniería de la Computación mediante la cual se acepta la licencia </w:t>
      </w:r>
      <w:r w:rsidRPr="004B654C">
        <w:rPr>
          <w:lang w:val="es-ES"/>
        </w:rPr>
        <w:t xml:space="preserve">sin goce de haberes por ejercicio transitorio de cargos de mayor jerarquía del Ing. Mariano </w:t>
      </w:r>
      <w:proofErr w:type="spellStart"/>
      <w:r w:rsidRPr="004B654C">
        <w:rPr>
          <w:lang w:val="es-ES"/>
        </w:rPr>
        <w:t>Coccia</w:t>
      </w:r>
      <w:proofErr w:type="spellEnd"/>
      <w:r w:rsidRPr="004B654C">
        <w:rPr>
          <w:lang w:val="es-ES"/>
        </w:rPr>
        <w:t xml:space="preserve"> </w:t>
      </w:r>
      <w:proofErr w:type="spellStart"/>
      <w:r w:rsidRPr="004B654C">
        <w:rPr>
          <w:lang w:val="es-ES"/>
        </w:rPr>
        <w:t>Carballido</w:t>
      </w:r>
      <w:proofErr w:type="spellEnd"/>
      <w:r w:rsidRPr="004B654C">
        <w:rPr>
          <w:lang w:val="es-ES"/>
        </w:rPr>
        <w:t xml:space="preserve"> en su cargo de Asistente de Docencia con dedicación simple;</w:t>
      </w:r>
      <w:r w:rsidRPr="004B654C">
        <w:rPr>
          <w:rFonts w:eastAsia="Arial"/>
          <w:lang w:val="es-ES_tradnl" w:eastAsia="es-AR"/>
        </w:rPr>
        <w:t xml:space="preserve"> y</w:t>
      </w:r>
    </w:p>
    <w:p w14:paraId="5341E33D" w14:textId="77777777" w:rsidR="004B654C" w:rsidRPr="004B654C" w:rsidRDefault="004B654C" w:rsidP="004B654C">
      <w:pPr>
        <w:tabs>
          <w:tab w:val="left" w:pos="851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</w:p>
    <w:p w14:paraId="21B77C58" w14:textId="77777777" w:rsidR="004B654C" w:rsidRPr="004B654C" w:rsidRDefault="004B654C" w:rsidP="004B654C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4B654C">
        <w:rPr>
          <w:rFonts w:eastAsia="Arial"/>
          <w:b/>
          <w:lang w:val="es-AR" w:eastAsia="es-AR"/>
        </w:rPr>
        <w:t>CONSIDERANDO</w:t>
      </w:r>
      <w:r w:rsidRPr="004B654C">
        <w:rPr>
          <w:rFonts w:eastAsia="Arial"/>
          <w:lang w:val="es-AR" w:eastAsia="es-AR"/>
        </w:rPr>
        <w:t>:</w:t>
      </w:r>
      <w:r w:rsidRPr="004B654C">
        <w:rPr>
          <w:rFonts w:eastAsia="Arial"/>
          <w:b/>
          <w:lang w:val="es-AR" w:eastAsia="es-AR"/>
        </w:rPr>
        <w:t xml:space="preserve"> </w:t>
      </w:r>
    </w:p>
    <w:p w14:paraId="172A0600" w14:textId="77777777" w:rsidR="004B654C" w:rsidRPr="004B654C" w:rsidRDefault="004B654C" w:rsidP="004B65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4B654C">
        <w:rPr>
          <w:snapToGrid w:val="0"/>
          <w:szCs w:val="20"/>
          <w:lang w:val="es-ES_tradnl" w:eastAsia="es-ES"/>
        </w:rPr>
        <w:t>Que es necesario</w:t>
      </w:r>
      <w:r w:rsidRPr="004B654C">
        <w:rPr>
          <w:rFonts w:ascii="Arial" w:hAnsi="Arial"/>
          <w:szCs w:val="20"/>
          <w:lang w:val="es-ES_tradnl"/>
        </w:rPr>
        <w:t xml:space="preserve"> </w:t>
      </w:r>
      <w:r w:rsidRPr="004B654C">
        <w:rPr>
          <w:snapToGrid w:val="0"/>
          <w:szCs w:val="20"/>
          <w:lang w:val="es-ES_tradnl" w:eastAsia="es-ES"/>
        </w:rPr>
        <w:t>ratificar los términos de dicha resolución;</w:t>
      </w:r>
    </w:p>
    <w:p w14:paraId="4234F329" w14:textId="77777777" w:rsidR="004B654C" w:rsidRPr="004B654C" w:rsidRDefault="004B654C" w:rsidP="004B654C">
      <w:pPr>
        <w:ind w:firstLine="851"/>
        <w:jc w:val="both"/>
        <w:rPr>
          <w:bCs/>
          <w:lang w:val="es-ES" w:eastAsia="es-ES"/>
        </w:rPr>
      </w:pPr>
    </w:p>
    <w:p w14:paraId="0461387A" w14:textId="77777777" w:rsidR="004B654C" w:rsidRPr="004B654C" w:rsidRDefault="004B654C" w:rsidP="004B654C">
      <w:pPr>
        <w:ind w:firstLine="851"/>
        <w:jc w:val="both"/>
        <w:rPr>
          <w:lang w:val="es-ES" w:eastAsia="es-ES"/>
        </w:rPr>
      </w:pPr>
      <w:r w:rsidRPr="004B654C">
        <w:rPr>
          <w:bCs/>
          <w:lang w:val="es-ES" w:eastAsia="es-ES"/>
        </w:rPr>
        <w:t>Que e</w:t>
      </w:r>
      <w:r w:rsidRPr="004B654C">
        <w:rPr>
          <w:lang w:val="es-ES" w:eastAsia="es-ES"/>
        </w:rPr>
        <w:t>l Consejo Departamental aprobó, en su reunión de fecha 13 de mayo de 2025, la ratificación de la mencionada resolución;</w:t>
      </w:r>
    </w:p>
    <w:p w14:paraId="20C045DD" w14:textId="77777777" w:rsidR="004B654C" w:rsidRPr="004B654C" w:rsidRDefault="004B654C" w:rsidP="004B654C">
      <w:pPr>
        <w:spacing w:after="160" w:line="259" w:lineRule="auto"/>
        <w:ind w:firstLine="851"/>
        <w:jc w:val="both"/>
        <w:rPr>
          <w:rFonts w:eastAsia="Arial"/>
          <w:lang w:val="es-AR" w:eastAsia="es-ES"/>
        </w:rPr>
      </w:pPr>
    </w:p>
    <w:p w14:paraId="0B44E2D7" w14:textId="77777777" w:rsidR="004B654C" w:rsidRPr="004B654C" w:rsidRDefault="004B654C" w:rsidP="004B654C">
      <w:pPr>
        <w:spacing w:after="160" w:line="259" w:lineRule="auto"/>
        <w:jc w:val="both"/>
        <w:rPr>
          <w:rFonts w:eastAsia="Arial"/>
          <w:lang w:val="es-AR" w:eastAsia="es-AR"/>
        </w:rPr>
      </w:pPr>
      <w:r w:rsidRPr="004B654C">
        <w:rPr>
          <w:rFonts w:eastAsia="Arial"/>
          <w:b/>
          <w:lang w:val="es-AR" w:eastAsia="es-AR"/>
        </w:rPr>
        <w:t>POR ELLO</w:t>
      </w:r>
      <w:r w:rsidRPr="004B654C">
        <w:rPr>
          <w:rFonts w:eastAsia="Arial"/>
          <w:lang w:val="es-AR" w:eastAsia="es-AR"/>
        </w:rPr>
        <w:t>,</w:t>
      </w:r>
    </w:p>
    <w:p w14:paraId="6CBF0461" w14:textId="77777777" w:rsidR="004B654C" w:rsidRPr="004B654C" w:rsidRDefault="004B654C" w:rsidP="004B654C">
      <w:pPr>
        <w:jc w:val="center"/>
        <w:rPr>
          <w:b/>
          <w:lang w:val="es-ES" w:eastAsia="es-ES"/>
        </w:rPr>
      </w:pPr>
      <w:r w:rsidRPr="004B654C">
        <w:rPr>
          <w:b/>
          <w:lang w:val="es-ES" w:eastAsia="es-ES"/>
        </w:rPr>
        <w:t>EL CONSEJO DEPARTAMENTAL DE CIENCIAS E INGENIERIA DE LA COMPUTACION</w:t>
      </w:r>
    </w:p>
    <w:p w14:paraId="7717F8DE" w14:textId="77777777" w:rsidR="004B654C" w:rsidRPr="004B654C" w:rsidRDefault="004B654C" w:rsidP="004B654C">
      <w:pPr>
        <w:ind w:firstLine="1418"/>
        <w:jc w:val="both"/>
        <w:rPr>
          <w:b/>
          <w:lang w:val="es-AR" w:eastAsia="es-ES"/>
        </w:rPr>
      </w:pPr>
    </w:p>
    <w:p w14:paraId="6DB351C2" w14:textId="77777777" w:rsidR="004B654C" w:rsidRPr="004B654C" w:rsidRDefault="004B654C" w:rsidP="004B654C">
      <w:pPr>
        <w:jc w:val="center"/>
        <w:rPr>
          <w:sz w:val="20"/>
          <w:szCs w:val="20"/>
          <w:lang w:val="es-ES" w:eastAsia="es-ES"/>
        </w:rPr>
      </w:pPr>
      <w:r w:rsidRPr="004B654C">
        <w:rPr>
          <w:b/>
          <w:lang w:val="es-ES" w:eastAsia="es-ES"/>
        </w:rPr>
        <w:t>RESUELVE:</w:t>
      </w:r>
    </w:p>
    <w:p w14:paraId="13547C16" w14:textId="77777777" w:rsidR="004B654C" w:rsidRPr="004B654C" w:rsidRDefault="004B654C" w:rsidP="004B654C">
      <w:pPr>
        <w:jc w:val="both"/>
        <w:rPr>
          <w:b/>
          <w:lang w:val="es-AR" w:eastAsia="es-ES"/>
        </w:rPr>
      </w:pPr>
    </w:p>
    <w:p w14:paraId="2B290E2B" w14:textId="77777777" w:rsidR="004B654C" w:rsidRPr="004B654C" w:rsidRDefault="004B654C" w:rsidP="004B654C">
      <w:pPr>
        <w:autoSpaceDE w:val="0"/>
        <w:autoSpaceDN w:val="0"/>
        <w:jc w:val="both"/>
        <w:rPr>
          <w:color w:val="000000"/>
          <w:szCs w:val="20"/>
          <w:lang w:val="es-ES_tradnl"/>
        </w:rPr>
      </w:pPr>
      <w:r w:rsidRPr="004B654C">
        <w:rPr>
          <w:b/>
          <w:lang w:val="es-AR" w:eastAsia="es-AR"/>
        </w:rPr>
        <w:t>ARTICULO 1</w:t>
      </w:r>
      <w:r w:rsidRPr="004B654C">
        <w:rPr>
          <w:b/>
          <w:lang w:val="es-AR" w:eastAsia="es-AR"/>
        </w:rPr>
        <w:sym w:font="Symbol" w:char="F0B0"/>
      </w:r>
      <w:r w:rsidRPr="004B654C">
        <w:rPr>
          <w:b/>
          <w:lang w:val="es-AR" w:eastAsia="es-AR"/>
        </w:rPr>
        <w:t xml:space="preserve">: </w:t>
      </w:r>
      <w:r w:rsidRPr="004B654C">
        <w:rPr>
          <w:lang w:val="es-AR" w:eastAsia="es-ES"/>
        </w:rPr>
        <w:t xml:space="preserve"> </w:t>
      </w:r>
      <w:r w:rsidRPr="004B654C">
        <w:rPr>
          <w:color w:val="000000"/>
          <w:lang w:val="es-ES_tradnl"/>
        </w:rPr>
        <w:t xml:space="preserve">Ratificar la resolución DCIC-004/25 mediante la cual se </w:t>
      </w:r>
      <w:r w:rsidRPr="004B654C">
        <w:rPr>
          <w:lang w:val="es-ES_tradnl"/>
        </w:rPr>
        <w:t xml:space="preserve">otorga licencia sin goce de haberes al </w:t>
      </w:r>
      <w:r w:rsidRPr="004B654C">
        <w:rPr>
          <w:b/>
          <w:lang w:val="es-ES_tradnl"/>
        </w:rPr>
        <w:t>Ing. Mariano José COCCIA CARBALLIDO (</w:t>
      </w:r>
      <w:r w:rsidRPr="004B654C">
        <w:rPr>
          <w:b/>
          <w:lang w:val="es-AR"/>
        </w:rPr>
        <w:t>Leg. 9306 *Cargo de Planta 27028809</w:t>
      </w:r>
      <w:r w:rsidRPr="004B654C">
        <w:rPr>
          <w:b/>
          <w:lang w:val="es-ES_tradnl"/>
        </w:rPr>
        <w:t>),</w:t>
      </w:r>
      <w:r w:rsidRPr="004B654C">
        <w:rPr>
          <w:lang w:val="es-ES_tradnl"/>
        </w:rPr>
        <w:t xml:space="preserve"> en un cargo de Ayudante de Docencia A con dedicación simple, en el Área: IV, Disciplina: Sistemas asignatura </w:t>
      </w:r>
      <w:r w:rsidRPr="004B654C">
        <w:rPr>
          <w:b/>
          <w:bCs/>
          <w:i/>
          <w:iCs/>
          <w:lang w:val="es-ES_tradnl"/>
        </w:rPr>
        <w:t xml:space="preserve">“Redes y Teleprocesamiento” </w:t>
      </w:r>
      <w:r w:rsidRPr="004B654C">
        <w:rPr>
          <w:b/>
          <w:lang w:val="es-ES_tradnl"/>
        </w:rPr>
        <w:t>(Cód. 5786),</w:t>
      </w:r>
      <w:r w:rsidRPr="004B654C">
        <w:rPr>
          <w:lang w:val="es-ES_tradnl"/>
        </w:rPr>
        <w:t xml:space="preserve"> por el período comprendido entre el 01 de abril y el 31 de julio de 2025 inclusive, </w:t>
      </w:r>
      <w:r w:rsidRPr="004B654C">
        <w:rPr>
          <w:color w:val="000000"/>
          <w:szCs w:val="20"/>
          <w:lang w:val="es-ES_tradnl"/>
        </w:rPr>
        <w:t>en el marco del ARTICULO 49º inciso 2-a) del “</w:t>
      </w:r>
      <w:r w:rsidRPr="004B654C">
        <w:rPr>
          <w:lang w:val="es-ES" w:eastAsia="es-ES"/>
        </w:rPr>
        <w:t>Convenio Colectivo de Trabajo para los Docentes de las Universidades Nacionales, las normas complementarias y reglamentarias</w:t>
      </w:r>
      <w:r w:rsidRPr="004B654C">
        <w:rPr>
          <w:color w:val="000000"/>
          <w:szCs w:val="20"/>
          <w:lang w:val="es-ES_tradnl"/>
        </w:rPr>
        <w:t>”, con motivo de ejercer de manera transitoria un cargo de mayor jerarquía.</w:t>
      </w:r>
    </w:p>
    <w:p w14:paraId="6111479C" w14:textId="77777777" w:rsidR="004B654C" w:rsidRPr="004B654C" w:rsidRDefault="004B654C" w:rsidP="004B654C">
      <w:pPr>
        <w:jc w:val="both"/>
        <w:rPr>
          <w:lang w:val="es-ES_tradnl" w:eastAsia="es-ES"/>
        </w:rPr>
      </w:pPr>
    </w:p>
    <w:p w14:paraId="6EF50A27" w14:textId="77777777" w:rsidR="004B654C" w:rsidRPr="004B654C" w:rsidRDefault="004B654C" w:rsidP="004B654C">
      <w:pPr>
        <w:jc w:val="both"/>
        <w:rPr>
          <w:rFonts w:eastAsia="Arial"/>
          <w:lang w:val="es-AR" w:eastAsia="es-AR"/>
        </w:rPr>
      </w:pPr>
      <w:r w:rsidRPr="004B654C">
        <w:rPr>
          <w:b/>
          <w:lang w:val="es-ES" w:eastAsia="es-ES"/>
        </w:rPr>
        <w:t>ARTICULO 2</w:t>
      </w:r>
      <w:r w:rsidRPr="004B654C">
        <w:rPr>
          <w:b/>
          <w:lang w:val="es-ES_tradnl" w:eastAsia="es-ES"/>
        </w:rPr>
        <w:sym w:font="Symbol" w:char="F0B0"/>
      </w:r>
      <w:r w:rsidRPr="004B654C">
        <w:rPr>
          <w:b/>
          <w:lang w:val="es-ES" w:eastAsia="es-ES"/>
        </w:rPr>
        <w:t>:</w:t>
      </w:r>
      <w:r w:rsidRPr="004B654C">
        <w:rPr>
          <w:lang w:val="es-ES" w:eastAsia="es-ES"/>
        </w:rPr>
        <w:t xml:space="preserve"> R</w:t>
      </w:r>
      <w:proofErr w:type="spellStart"/>
      <w:r w:rsidRPr="004B654C">
        <w:rPr>
          <w:lang w:val="es-ES_tradnl" w:eastAsia="es-ES"/>
        </w:rPr>
        <w:t>egístrese</w:t>
      </w:r>
      <w:proofErr w:type="spellEnd"/>
      <w:r w:rsidRPr="004B654C">
        <w:rPr>
          <w:lang w:val="es-ES_tradnl" w:eastAsia="es-ES"/>
        </w:rPr>
        <w:t>; incorpórese copia de la presente a las actuaciones que correspondan; cumplido, archívese.----------------------------------------------------------------------</w:t>
      </w: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7249A5" w14:textId="77777777" w:rsidR="001C27A3" w:rsidRDefault="001C27A3">
      <w:r>
        <w:separator/>
      </w:r>
    </w:p>
  </w:endnote>
  <w:endnote w:type="continuationSeparator" w:id="0">
    <w:p w14:paraId="536D5C00" w14:textId="77777777" w:rsidR="001C27A3" w:rsidRDefault="001C27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63D300" w14:textId="77777777" w:rsidR="001C27A3" w:rsidRDefault="001C27A3">
      <w:r>
        <w:separator/>
      </w:r>
    </w:p>
  </w:footnote>
  <w:footnote w:type="continuationSeparator" w:id="0">
    <w:p w14:paraId="01327E67" w14:textId="77777777" w:rsidR="001C27A3" w:rsidRDefault="001C27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27A3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B654C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2</Words>
  <Characters>1331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5-19T17:24:00Z</dcterms:created>
  <dcterms:modified xsi:type="dcterms:W3CDTF">2025-05-19T17:24:00Z</dcterms:modified>
</cp:coreProperties>
</file>